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1 แล้วแล้วก็มีการประกา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ff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 ๆ 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้นเองซึ่งหันไปท่องเที่ยวไปหาปลา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อ่ะลด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ลังจากผู้บริโภคโดยเฉพาะกลุ่ม 4 กลุ่ม Z 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ซึ่งปัจจุบันแล้วเนี่ยอินเดียนะคะ เป็นประเทศที่นำเข้า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1 ธันวาคมนะคะ in Pictures วันนี้กูจะพาไปอินโดนีเซียเป็นภาพบรรยากาศเหรียญฉลองครบรอบ 7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มีการแสดงพลร่มและฝูงบินขบวนสวนสนามของเหล่าทัพต่าง ๆ ยุทโธปกรณ์ทางทหารมากมายถัง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 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 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 ๆ 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้นเองซึ่งหันไปท่องเที่ยวไปหาปลา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อ่ะลด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ลังจากผู้บริโภคโดยเฉพาะกลุ่ม 4 กลุ่ม Z 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ซึ่งปัจจุบันแล้วเนี่ยอินเดียนะคะ เป็นประเทศที่นำเข้า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1 ธันวาคมนะคะ in Pictures วันนี้กูจะพาไปอินโดนีเซียเป็นภาพบรรยากาศเหรียญฉลองครบรอบ 7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มีการแสดงพลร่มและฝูงบินขบวนสวนสนามของเหล่าทัพต่าง ๆ ยุทโธปกรณ์ทางทหารมากมายถัง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 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 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 ๆ 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้นเองซึ่งหันไปท่องเที่ยวไปหาปลา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อ่ะลด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ลังจากผู้บริโภคโดยเฉพาะกลุ่ม 4 กลุ่ม Z 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ซึ่งปัจจุบันแล้วเนี่ยอินเดียนะคะ เป็นประเทศที่นำเข้า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1 ธันวาคมนะคะ in Pictures วันนี้กูจะพาไปอินโดนีเซียเป็นภาพบรรยากาศเหรียญฉลองครบรอบ 7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มีการแสดงพลร่มและฝูงบินขบวนสวนสนามของเหล่าทัพต่าง ๆ ยุทโธปกรณ์ทางทหารมากมายถัง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 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 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 ๆ 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้นเองซึ่งหันไปท่องเที่ยวไปหาปลา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อ่ะลด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ลังจากผู้บริโภคโดยเฉพาะกลุ่ม 4 กลุ่ม Z 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ซึ่งปัจจุบันแล้วเนี่ยอินเดียนะคะ เป็นประเทศที่นำเข้า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1 ธันวาคมนะคะ in Pictures วันนี้กูจะพาไปอินโดนีเซียเป็นภาพบรรยากาศเหรียญฉลองครบรอบ 7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มีการแสดงพลร่มและฝูงบินขบวนสวนสนามของเหล่าทัพต่าง ๆ ยุทโธปกรณ์ทางทหารมากมายถัง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 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 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VLIET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j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้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 ๆ 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้นเองซึ่งหันไปท่องเที่ยวไปหาปลา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อ่ะลด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ลังจากผู้บริโภคโดยเฉพาะกลุ่ม 4 กลุ่ม Z 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ซึ่งปัจจุบันแล้วเนี่ยอินเดียนะคะ เป็นประเทศที่นำเข้า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1 ธันวาคมนะคะ in Pictures วันนี้กูจะพาไปอินโดนีเซียเป็นภาพบรรยากาศเหรียญฉลองครบรอบ 7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มีการแสดงพลร่มและฝูงบินขบวนสวนสนามของเหล่าทัพต่าง ๆ ยุทโธปกรณ์ทางทหารมากมายถัง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 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1-16T09:19:53Z</dcterms:created>
  <dcterms:modified xsi:type="dcterms:W3CDTF">2024-01-16T09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6 มกราคม 2567 เวลา 09.19 น.</vt:lpwstr>
  </property>
  <property fmtid="{D5CDD505-2E9C-101B-9397-08002B2CF9AE}" pid="3" name="subtitle">
    <vt:lpwstr/>
  </property>
</Properties>
</file>